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26B65" w14:textId="49D11526" w:rsidR="001F09FD" w:rsidRPr="00A9089A" w:rsidRDefault="00F05FC2" w:rsidP="00F05FC2">
      <w:pPr>
        <w:jc w:val="center"/>
        <w:outlineLvl w:val="0"/>
        <w:rPr>
          <w:rFonts w:ascii="Times New Roman" w:hAnsi="Times New Roman" w:cs="Times New Roman"/>
          <w:b/>
          <w:i/>
          <w:color w:val="002060"/>
          <w:sz w:val="24"/>
          <w:szCs w:val="24"/>
          <w:u w:val="single"/>
        </w:rPr>
      </w:pPr>
      <w:r w:rsidRPr="004B773D">
        <w:rPr>
          <w:b/>
          <w:noProof/>
        </w:rPr>
        <w:drawing>
          <wp:inline distT="0" distB="0" distL="0" distR="0" wp14:anchorId="02417938" wp14:editId="24D3FBBD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7"/>
        <w:tblW w:w="9558" w:type="dxa"/>
        <w:tblLook w:val="04A0" w:firstRow="1" w:lastRow="0" w:firstColumn="1" w:lastColumn="0" w:noHBand="0" w:noVBand="1"/>
      </w:tblPr>
      <w:tblGrid>
        <w:gridCol w:w="3325"/>
        <w:gridCol w:w="6233"/>
      </w:tblGrid>
      <w:tr w:rsidR="00F05FC2" w:rsidRPr="0062233E" w14:paraId="0FD7289D" w14:textId="77777777" w:rsidTr="00DF348B">
        <w:tc>
          <w:tcPr>
            <w:tcW w:w="3325" w:type="dxa"/>
            <w:shd w:val="clear" w:color="auto" w:fill="002060"/>
          </w:tcPr>
          <w:p w14:paraId="260E9034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233" w:type="dxa"/>
          </w:tcPr>
          <w:p w14:paraId="17BEDAA8" w14:textId="77B37810" w:rsidR="00F05FC2" w:rsidRPr="0062233E" w:rsidRDefault="00C45D2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ition for a Drug Free Newton County</w:t>
            </w:r>
          </w:p>
        </w:tc>
      </w:tr>
      <w:tr w:rsidR="00F05FC2" w:rsidRPr="0062233E" w14:paraId="51EC93F4" w14:textId="77777777" w:rsidTr="00DF348B">
        <w:tc>
          <w:tcPr>
            <w:tcW w:w="3325" w:type="dxa"/>
            <w:shd w:val="clear" w:color="auto" w:fill="002060"/>
          </w:tcPr>
          <w:p w14:paraId="4C3DD0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233" w:type="dxa"/>
          </w:tcPr>
          <w:p w14:paraId="7A7E14B0" w14:textId="5FC66F12" w:rsidR="00F05FC2" w:rsidRPr="0062233E" w:rsidRDefault="00D23488" w:rsidP="00665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23</w:t>
            </w:r>
            <w:r w:rsidR="00E45D7D">
              <w:rPr>
                <w:rFonts w:ascii="Times New Roman" w:hAnsi="Times New Roman" w:cs="Times New Roman"/>
              </w:rPr>
              <w:t>, 2026</w:t>
            </w:r>
          </w:p>
        </w:tc>
      </w:tr>
      <w:tr w:rsidR="00F05FC2" w:rsidRPr="0062233E" w14:paraId="6F974E8B" w14:textId="77777777" w:rsidTr="00DF348B">
        <w:tc>
          <w:tcPr>
            <w:tcW w:w="3325" w:type="dxa"/>
            <w:shd w:val="clear" w:color="auto" w:fill="002060"/>
          </w:tcPr>
          <w:p w14:paraId="7BF4E6C2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233" w:type="dxa"/>
          </w:tcPr>
          <w:p w14:paraId="7D4588A0" w14:textId="4E908AF5" w:rsidR="00F05FC2" w:rsidRPr="0062233E" w:rsidRDefault="00CB5D0D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ton County Government Center</w:t>
            </w:r>
          </w:p>
        </w:tc>
      </w:tr>
      <w:tr w:rsidR="00F05FC2" w:rsidRPr="0062233E" w14:paraId="4BC65B79" w14:textId="77777777" w:rsidTr="00DF348B">
        <w:tc>
          <w:tcPr>
            <w:tcW w:w="3325" w:type="dxa"/>
            <w:shd w:val="clear" w:color="auto" w:fill="002060"/>
          </w:tcPr>
          <w:p w14:paraId="1AAD246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233" w:type="dxa"/>
          </w:tcPr>
          <w:p w14:paraId="7F5A71A2" w14:textId="01F8FA20" w:rsidR="00F05FC2" w:rsidRPr="0062233E" w:rsidRDefault="00D23488" w:rsidP="00897B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11</w:t>
            </w:r>
            <w:r w:rsidR="00E45D7D">
              <w:rPr>
                <w:rFonts w:ascii="Times New Roman" w:hAnsi="Times New Roman" w:cs="Times New Roman"/>
              </w:rPr>
              <w:t>, 2026</w:t>
            </w:r>
          </w:p>
        </w:tc>
      </w:tr>
    </w:tbl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6C1CB9" w:rsidRPr="0062233E" w14:paraId="5551A7BA" w14:textId="77777777" w:rsidTr="00654E00">
        <w:tc>
          <w:tcPr>
            <w:tcW w:w="9576" w:type="dxa"/>
            <w:shd w:val="clear" w:color="auto" w:fill="002060"/>
          </w:tcPr>
          <w:p w14:paraId="624D94C8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43B18E2C" w14:textId="77777777" w:rsidTr="001C0EE6">
        <w:trPr>
          <w:trHeight w:val="953"/>
        </w:trPr>
        <w:tc>
          <w:tcPr>
            <w:tcW w:w="9576" w:type="dxa"/>
          </w:tcPr>
          <w:p w14:paraId="781D5BDC" w14:textId="3FB68923" w:rsidR="006E447E" w:rsidRDefault="00C646C9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Danielle Sands</w:t>
            </w:r>
          </w:p>
          <w:p w14:paraId="164438D2" w14:textId="77777777" w:rsidR="0011370A" w:rsidRDefault="006D77E1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Lucy Illingworth</w:t>
            </w:r>
          </w:p>
          <w:p w14:paraId="2AF0E531" w14:textId="77777777" w:rsidR="00E94949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iane </w:t>
            </w:r>
            <w:proofErr w:type="spellStart"/>
            <w:r>
              <w:rPr>
                <w:b/>
              </w:rPr>
              <w:t>Gonczy</w:t>
            </w:r>
            <w:proofErr w:type="spellEnd"/>
          </w:p>
          <w:p w14:paraId="116EC995" w14:textId="43740ECF" w:rsidR="00F70FD3" w:rsidRDefault="00DA7B8D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Athena Camp</w:t>
            </w:r>
            <w:r w:rsidR="00F70FD3">
              <w:rPr>
                <w:b/>
              </w:rPr>
              <w:t xml:space="preserve"> – Health </w:t>
            </w:r>
            <w:proofErr w:type="spellStart"/>
            <w:r w:rsidR="00F70FD3">
              <w:rPr>
                <w:b/>
              </w:rPr>
              <w:t>Linc</w:t>
            </w:r>
            <w:proofErr w:type="spellEnd"/>
          </w:p>
          <w:p w14:paraId="623804E3" w14:textId="75C727D3" w:rsidR="00F70FD3" w:rsidRDefault="00F70FD3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onna Swain – Health </w:t>
            </w:r>
            <w:proofErr w:type="spellStart"/>
            <w:r>
              <w:rPr>
                <w:b/>
              </w:rPr>
              <w:t>Linc</w:t>
            </w:r>
            <w:proofErr w:type="spellEnd"/>
          </w:p>
          <w:p w14:paraId="599BA90F" w14:textId="26C93E7B" w:rsidR="00F70FD3" w:rsidRPr="00A810EE" w:rsidRDefault="00F70FD3" w:rsidP="00D23488">
            <w:pPr>
              <w:shd w:val="clear" w:color="auto" w:fill="FFFFFF"/>
              <w:rPr>
                <w:b/>
              </w:rPr>
            </w:pPr>
          </w:p>
        </w:tc>
      </w:tr>
      <w:tr w:rsidR="008D2040" w:rsidRPr="0062233E" w14:paraId="5AF5C246" w14:textId="77777777" w:rsidTr="00654E00">
        <w:tc>
          <w:tcPr>
            <w:tcW w:w="9576" w:type="dxa"/>
          </w:tcPr>
          <w:p w14:paraId="3D3B69E3" w14:textId="7FBB0975" w:rsidR="008D2040" w:rsidRDefault="008D2040" w:rsidP="001B6B22">
            <w:pPr>
              <w:rPr>
                <w:rFonts w:ascii="Times New Roman" w:hAnsi="Times New Roman" w:cs="Times New Roman"/>
              </w:rPr>
            </w:pPr>
          </w:p>
          <w:p w14:paraId="5F1F9DCE" w14:textId="77777777" w:rsidR="00DD49CA" w:rsidRPr="0062233E" w:rsidRDefault="00DD49CA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7EEE09" w14:textId="77777777" w:rsidTr="00DF348B">
        <w:trPr>
          <w:trHeight w:val="70"/>
        </w:trPr>
        <w:tc>
          <w:tcPr>
            <w:tcW w:w="9576" w:type="dxa"/>
            <w:tcBorders>
              <w:bottom w:val="nil"/>
            </w:tcBorders>
            <w:shd w:val="clear" w:color="auto" w:fill="002060"/>
          </w:tcPr>
          <w:p w14:paraId="03F307CD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4E1D62" w14:paraId="16CE9268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D32A9AE" w14:textId="24533476" w:rsidR="001D45B5" w:rsidRPr="00DF348B" w:rsidRDefault="001D45B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A927254" w14:textId="77777777" w:rsidR="00B10E1A" w:rsidRPr="00D07772" w:rsidRDefault="00CD3165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M</w:t>
            </w:r>
            <w:r w:rsidR="00BA5006"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inutes </w:t>
            </w:r>
          </w:p>
          <w:p w14:paraId="66962881" w14:textId="7BC4F3C6" w:rsidR="00A7567F" w:rsidRDefault="00D23488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utes from the March</w:t>
            </w:r>
            <w:r w:rsidR="00F70FD3">
              <w:rPr>
                <w:rFonts w:ascii="Times New Roman" w:hAnsi="Times New Roman" w:cs="Times New Roman"/>
                <w:sz w:val="24"/>
                <w:szCs w:val="24"/>
              </w:rPr>
              <w:t xml:space="preserve"> meeting – Dani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le made a motion to accept and Lucy </w:t>
            </w:r>
            <w:r w:rsidR="00F70FD3">
              <w:rPr>
                <w:rFonts w:ascii="Times New Roman" w:hAnsi="Times New Roman" w:cs="Times New Roman"/>
                <w:sz w:val="24"/>
                <w:szCs w:val="24"/>
              </w:rPr>
              <w:t>seconded.  Motion Passed</w:t>
            </w:r>
          </w:p>
          <w:p w14:paraId="594DB81D" w14:textId="77777777" w:rsidR="00F70FD3" w:rsidRPr="00DD49CA" w:rsidRDefault="00F70FD3" w:rsidP="0041266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B6F50" w14:textId="77777777" w:rsidR="00EB262A" w:rsidRPr="00D07772" w:rsidRDefault="00BA5006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Treasurer’s Report </w:t>
            </w:r>
          </w:p>
          <w:p w14:paraId="60F4B724" w14:textId="5A8F5D97" w:rsidR="00D07772" w:rsidRDefault="00CD6965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 xml:space="preserve"> reported:</w:t>
            </w:r>
            <w:r w:rsidR="007E0E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0C55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cking account b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ce</w:t>
            </w:r>
            <w:r w:rsidR="000C55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the same</w:t>
            </w:r>
            <w:r w:rsidR="00D234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$1,893.49.  Donna made motion to accept and Athena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conded.  Motion Passed</w:t>
            </w:r>
          </w:p>
          <w:p w14:paraId="07909F39" w14:textId="77777777" w:rsidR="00920E44" w:rsidRPr="00DD49CA" w:rsidRDefault="00920E44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E1BC2B6" w14:textId="5D90A4FE" w:rsidR="00086D0B" w:rsidRDefault="00EF23D1" w:rsidP="00B201A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</w:t>
            </w:r>
            <w:r w:rsidR="009C56E2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ld Business</w:t>
            </w:r>
            <w:r w:rsidR="008B2C5B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:</w:t>
            </w:r>
          </w:p>
          <w:p w14:paraId="70EBBDFC" w14:textId="6D7D4C9B" w:rsidR="00DA7B8D" w:rsidRPr="00C006A2" w:rsidRDefault="00C006A2" w:rsidP="00B201AE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06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ordinator’s Reports </w:t>
            </w:r>
          </w:p>
          <w:p w14:paraId="7AF0B7B6" w14:textId="2964B511" w:rsidR="00C006A2" w:rsidRDefault="00C006A2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006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General Fu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 w:rsidRPr="000B10F5">
              <w:rPr>
                <w:rFonts w:ascii="Times New Roman" w:hAnsi="Times New Roman" w:cs="Times New Roman"/>
                <w:sz w:val="24"/>
                <w:szCs w:val="24"/>
              </w:rPr>
              <w:t xml:space="preserve">Danielle </w:t>
            </w:r>
            <w:r w:rsidR="000B10F5">
              <w:rPr>
                <w:rFonts w:ascii="Times New Roman" w:hAnsi="Times New Roman" w:cs="Times New Roman"/>
                <w:sz w:val="24"/>
                <w:szCs w:val="24"/>
              </w:rPr>
              <w:t>presented a new/updated version of the 2026 general fund with categories and line items of what has been spent and allocations for future events.</w:t>
            </w:r>
          </w:p>
          <w:p w14:paraId="36F2B311" w14:textId="07C90A57" w:rsidR="000B10F5" w:rsidRDefault="000B10F5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B10F5">
              <w:rPr>
                <w:rFonts w:ascii="Times New Roman" w:hAnsi="Times New Roman" w:cs="Times New Roman"/>
                <w:b/>
                <w:sz w:val="24"/>
                <w:szCs w:val="24"/>
              </w:rPr>
              <w:t>Spreadsheet Re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B10F5">
              <w:rPr>
                <w:rFonts w:ascii="Times New Roman" w:hAnsi="Times New Roman" w:cs="Times New Roman"/>
                <w:b/>
                <w:sz w:val="24"/>
                <w:szCs w:val="24"/>
              </w:rPr>
              <w:t>of monies sp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Danielle will present at monthly meetings</w:t>
            </w:r>
          </w:p>
          <w:p w14:paraId="469E5A49" w14:textId="77777777" w:rsidR="000B10F5" w:rsidRDefault="000B10F5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29788B" w14:textId="74D8459B" w:rsidR="000B10F5" w:rsidRDefault="000B10F5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B10F5">
              <w:rPr>
                <w:rFonts w:ascii="Times New Roman" w:hAnsi="Times New Roman" w:cs="Times New Roman"/>
                <w:b/>
                <w:sz w:val="24"/>
                <w:szCs w:val="24"/>
              </w:rPr>
              <w:t>Aud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Officers did a group audit of bank records/expenses/any deposits from January 2026 – current.  This will be done on a monthly basis at the meetings. </w:t>
            </w:r>
          </w:p>
          <w:p w14:paraId="27F34D50" w14:textId="77777777" w:rsidR="000B10F5" w:rsidRPr="000B10F5" w:rsidRDefault="000B10F5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8B8600" w14:textId="3A4BA122" w:rsidR="00DA7B8D" w:rsidRDefault="000B10F5" w:rsidP="00D27AE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eneral Grants – </w:t>
            </w:r>
            <w:r w:rsidRPr="000B10F5">
              <w:rPr>
                <w:rFonts w:ascii="Times New Roman" w:hAnsi="Times New Roman" w:cs="Times New Roman"/>
                <w:sz w:val="24"/>
                <w:szCs w:val="24"/>
              </w:rPr>
              <w:t>Danielle reported still waiting approval from the state</w:t>
            </w:r>
            <w:r w:rsidR="00D27AE4" w:rsidRPr="00D27AE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303C1A6" w14:textId="77777777" w:rsidR="00D91B2F" w:rsidRDefault="00D91B2F" w:rsidP="00D27AE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8CA54" w14:textId="334B666F" w:rsidR="00D91B2F" w:rsidRPr="00D27AE4" w:rsidRDefault="00D91B2F" w:rsidP="00D27AE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91B2F">
              <w:rPr>
                <w:rFonts w:ascii="Times New Roman" w:hAnsi="Times New Roman" w:cs="Times New Roman"/>
                <w:b/>
                <w:sz w:val="24"/>
                <w:szCs w:val="24"/>
              </w:rPr>
              <w:t>Other – Mini Gra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next due date by May 15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se by August 31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62C1F3FB" w14:textId="037949CF" w:rsidR="00832439" w:rsidRPr="00F4464B" w:rsidRDefault="00832439" w:rsidP="00FA7D2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A59121" w14:textId="45686A7D" w:rsidR="00D91B2F" w:rsidRDefault="00D91B2F" w:rsidP="008D03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91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-shirt Contest Updat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Pr="00D91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91B2F">
              <w:rPr>
                <w:rFonts w:ascii="Times New Roman" w:hAnsi="Times New Roman" w:cs="Times New Roman"/>
                <w:sz w:val="24"/>
                <w:szCs w:val="24"/>
              </w:rPr>
              <w:t xml:space="preserve">Due date for </w:t>
            </w:r>
            <w:proofErr w:type="gramStart"/>
            <w:r w:rsidRPr="00D91B2F">
              <w:rPr>
                <w:rFonts w:ascii="Times New Roman" w:hAnsi="Times New Roman" w:cs="Times New Roman"/>
                <w:sz w:val="24"/>
                <w:szCs w:val="24"/>
              </w:rPr>
              <w:t>submissions is</w:t>
            </w:r>
            <w:proofErr w:type="gramEnd"/>
            <w:r w:rsidRPr="00D91B2F">
              <w:rPr>
                <w:rFonts w:ascii="Times New Roman" w:hAnsi="Times New Roman" w:cs="Times New Roman"/>
                <w:sz w:val="24"/>
                <w:szCs w:val="24"/>
              </w:rPr>
              <w:t xml:space="preserve"> May 8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D91B2F">
              <w:rPr>
                <w:rFonts w:ascii="Times New Roman" w:hAnsi="Times New Roman" w:cs="Times New Roman"/>
                <w:sz w:val="24"/>
                <w:szCs w:val="24"/>
              </w:rPr>
              <w:t xml:space="preserve"> – pick up from schools on May 11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D91B2F">
              <w:rPr>
                <w:rFonts w:ascii="Times New Roman" w:hAnsi="Times New Roman" w:cs="Times New Roman"/>
                <w:sz w:val="24"/>
                <w:szCs w:val="24"/>
              </w:rPr>
              <w:t>.  The design winner will be chosen at the May 28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D91B2F">
              <w:rPr>
                <w:rFonts w:ascii="Times New Roman" w:hAnsi="Times New Roman" w:cs="Times New Roman"/>
                <w:sz w:val="24"/>
                <w:szCs w:val="24"/>
              </w:rPr>
              <w:t xml:space="preserve"> meeting.  </w:t>
            </w:r>
          </w:p>
          <w:p w14:paraId="51CA2556" w14:textId="77777777" w:rsidR="00D91B2F" w:rsidRDefault="00D91B2F" w:rsidP="008D03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072B9C" w14:textId="19629443" w:rsidR="00D91B2F" w:rsidRPr="00D91B2F" w:rsidRDefault="00D91B2F" w:rsidP="008D03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91B2F">
              <w:rPr>
                <w:rFonts w:ascii="Times New Roman" w:hAnsi="Times New Roman" w:cs="Times New Roman"/>
                <w:b/>
                <w:sz w:val="24"/>
                <w:szCs w:val="24"/>
              </w:rPr>
              <w:t>Fa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nk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ne Fair is July 13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July 18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commercial building booth is open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  5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9 p.m.  Danielle will fill out the application for a booth and submit – will request double booth to do activities.  Agency sign up will take place at the May meeting.  Those who work a night have to bring own chairs.  </w:t>
            </w:r>
          </w:p>
          <w:p w14:paraId="60BD92E7" w14:textId="77777777" w:rsidR="00D91B2F" w:rsidRDefault="00D91B2F" w:rsidP="008D0301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14:paraId="32DF8D03" w14:textId="7A2C91E5" w:rsidR="008D0301" w:rsidRPr="008B2C5B" w:rsidRDefault="008D0301" w:rsidP="008D030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ew</w:t>
            </w: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 Business:</w:t>
            </w:r>
          </w:p>
          <w:p w14:paraId="6211D54A" w14:textId="386623F8" w:rsidR="00832439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ealth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n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embers email – </w:t>
            </w:r>
            <w:r w:rsidRPr="00D91B2F">
              <w:rPr>
                <w:rFonts w:ascii="Times New Roman" w:hAnsi="Times New Roman" w:cs="Times New Roman"/>
                <w:sz w:val="24"/>
                <w:szCs w:val="24"/>
              </w:rPr>
              <w:t>Donna Swain and Athena Camp have been added to the drug free coalition email list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e been attending meetings.   Donna gave the coalition a couple of community resource connections – Christopher Nicolai and Kati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r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onna to share their contact information with Lucy.  </w:t>
            </w:r>
          </w:p>
          <w:p w14:paraId="417EA5A7" w14:textId="77777777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B4C95" w14:textId="77777777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4D8A3B" w14:textId="77777777" w:rsidR="00ED2597" w:rsidRDefault="00ED2597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05A0AF" w14:textId="1DB7CEC7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771E3">
              <w:rPr>
                <w:rFonts w:ascii="Times New Roman" w:hAnsi="Times New Roman" w:cs="Times New Roman"/>
                <w:b/>
                <w:sz w:val="24"/>
                <w:szCs w:val="24"/>
              </w:rPr>
              <w:t>Web Page 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Danielle has been working to update the Drug Free webpage.  Should be live around May 1</w:t>
            </w:r>
            <w:r w:rsidRPr="00D91B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2F846BBB" w14:textId="77777777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122642" w14:textId="70514A53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771E3">
              <w:rPr>
                <w:rFonts w:ascii="Times New Roman" w:hAnsi="Times New Roman" w:cs="Times New Roman"/>
                <w:b/>
                <w:sz w:val="24"/>
                <w:szCs w:val="24"/>
              </w:rPr>
              <w:t>Reviewing other Community CCP pla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Coalition members will look over the county plans to access what is being done in communities with similar demographics to Newton County.</w:t>
            </w:r>
          </w:p>
          <w:p w14:paraId="799D5859" w14:textId="77777777" w:rsidR="00D91B2F" w:rsidRDefault="00D91B2F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105C86" w14:textId="5B7C480E" w:rsidR="00D91B2F" w:rsidRPr="00D91B2F" w:rsidRDefault="003771E3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771E3">
              <w:rPr>
                <w:rFonts w:ascii="Times New Roman" w:hAnsi="Times New Roman" w:cs="Times New Roman"/>
                <w:b/>
                <w:sz w:val="24"/>
                <w:szCs w:val="24"/>
              </w:rPr>
              <w:t>Community Ev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See </w:t>
            </w:r>
            <w:proofErr w:type="gramStart"/>
            <w:r w:rsidR="00ED2597">
              <w:rPr>
                <w:rFonts w:ascii="Times New Roman" w:hAnsi="Times New Roman" w:cs="Times New Roman"/>
                <w:sz w:val="24"/>
                <w:szCs w:val="24"/>
              </w:rPr>
              <w:t xml:space="preserve">attached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hedul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ome upcoming community events where outreach for the coalition or partners can take place.  </w:t>
            </w:r>
          </w:p>
          <w:p w14:paraId="4EC2B6C5" w14:textId="77777777" w:rsidR="00832439" w:rsidRPr="00F4464B" w:rsidRDefault="00832439" w:rsidP="00FA7D2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6573B3" w14:textId="41972175" w:rsidR="00F4464B" w:rsidRDefault="003771E3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771E3">
              <w:rPr>
                <w:rFonts w:ascii="Times New Roman" w:hAnsi="Times New Roman" w:cs="Times New Roman"/>
                <w:b/>
                <w:sz w:val="24"/>
                <w:szCs w:val="24"/>
              </w:rPr>
              <w:t>Other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alition made a motion to donate $150.00 to Morocco Baseball League – the coalition banner has been hung up at the ball field for advertisement.  Lucy made motion and Donna seconded.  Motion Passed</w:t>
            </w:r>
          </w:p>
          <w:p w14:paraId="5426EEE8" w14:textId="3171F0DC" w:rsidR="00F4464B" w:rsidRDefault="003771E3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nielle will set up a ZOOM link for future meetings – as an option.  </w:t>
            </w:r>
          </w:p>
          <w:p w14:paraId="246B12AC" w14:textId="77777777" w:rsidR="00F4464B" w:rsidRDefault="00F4464B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040C0D" w14:textId="74B29710" w:rsidR="007747B5" w:rsidRDefault="00F4464B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42B57">
              <w:rPr>
                <w:rFonts w:ascii="Times New Roman" w:hAnsi="Times New Roman" w:cs="Times New Roman"/>
                <w:b/>
                <w:sz w:val="24"/>
                <w:szCs w:val="24"/>
              </w:rPr>
              <w:t>Adjourn</w:t>
            </w:r>
            <w:r w:rsidR="003771E3">
              <w:rPr>
                <w:rFonts w:ascii="Times New Roman" w:hAnsi="Times New Roman" w:cs="Times New Roman"/>
                <w:sz w:val="24"/>
                <w:szCs w:val="24"/>
              </w:rPr>
              <w:t xml:space="preserve"> – Daniel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d</w:t>
            </w:r>
            <w:r w:rsidR="003771E3">
              <w:rPr>
                <w:rFonts w:ascii="Times New Roman" w:hAnsi="Times New Roman" w:cs="Times New Roman"/>
                <w:sz w:val="24"/>
                <w:szCs w:val="24"/>
              </w:rPr>
              <w:t>e motion to adjourn and Dia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ed</w:t>
            </w:r>
            <w:r w:rsidR="007747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tion passed</w:t>
            </w:r>
          </w:p>
          <w:p w14:paraId="3D1A5890" w14:textId="7777777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72DB0" w14:textId="7264CDED" w:rsidR="008D0301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D49CA">
              <w:rPr>
                <w:rFonts w:ascii="Times New Roman" w:hAnsi="Times New Roman" w:cs="Times New Roman"/>
                <w:b/>
                <w:sz w:val="28"/>
                <w:szCs w:val="28"/>
              </w:rPr>
              <w:t>Next meeting date is</w:t>
            </w:r>
            <w:r w:rsidR="003771E3">
              <w:rPr>
                <w:rFonts w:ascii="Times New Roman" w:hAnsi="Times New Roman" w:cs="Times New Roman"/>
                <w:sz w:val="24"/>
                <w:szCs w:val="24"/>
              </w:rPr>
              <w:t xml:space="preserve"> – Thursday, May 28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@ 3:30 p.m.  </w:t>
            </w:r>
          </w:p>
          <w:p w14:paraId="05CA181C" w14:textId="77777777" w:rsidR="004F7856" w:rsidRDefault="004F7856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A0DFC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67619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191250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E06313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45ABD7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DE2C12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DADF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78845B" w14:textId="77777777" w:rsidR="009336B4" w:rsidRDefault="009336B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96759" w14:textId="1415DAD3" w:rsidR="006D77E1" w:rsidRPr="006F6B06" w:rsidRDefault="006D77E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5298" w:rsidRPr="006F6B06" w14:paraId="3A0F4A5E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0DFF037" w14:textId="19C1A92F" w:rsidR="00A9089A" w:rsidRPr="006F6B06" w:rsidRDefault="00A9089A" w:rsidP="00C06C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426" w:rsidRPr="006F6B06" w14:paraId="5B1BF00E" w14:textId="77777777" w:rsidTr="00654E00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51B8076" w14:textId="1FDB8C93" w:rsidR="00BE6426" w:rsidRPr="006F6B06" w:rsidRDefault="00BE6426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36C" w:rsidRPr="006F6B06" w14:paraId="486425BF" w14:textId="77777777" w:rsidTr="006F6B06">
        <w:trPr>
          <w:trHeight w:val="80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09CBF4F" w14:textId="19511EA8" w:rsidR="007F336C" w:rsidRPr="006F6B06" w:rsidRDefault="007F336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AE17A1" w14:textId="77777777" w:rsid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1DE8DC" w14:textId="6F9BD8EE" w:rsidR="00C06C54" w:rsidRP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5BC83" w14:textId="77777777" w:rsidR="006F6B06" w:rsidRDefault="006F6B06" w:rsidP="00282F7B">
      <w:pPr>
        <w:pStyle w:val="NoSpacing"/>
      </w:pPr>
    </w:p>
    <w:sectPr w:rsidR="006F6B06" w:rsidSect="00DF348B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42840"/>
    <w:multiLevelType w:val="hybridMultilevel"/>
    <w:tmpl w:val="ECF89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569D3"/>
    <w:multiLevelType w:val="hybridMultilevel"/>
    <w:tmpl w:val="420C2452"/>
    <w:lvl w:ilvl="0" w:tplc="1A9C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7A35F9"/>
    <w:multiLevelType w:val="hybridMultilevel"/>
    <w:tmpl w:val="CF72EF50"/>
    <w:lvl w:ilvl="0" w:tplc="7E028218">
      <w:start w:val="1"/>
      <w:numFmt w:val="upperLetter"/>
      <w:lvlText w:val="%1."/>
      <w:lvlJc w:val="left"/>
      <w:pPr>
        <w:ind w:left="585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>
    <w:nsid w:val="24D82BFE"/>
    <w:multiLevelType w:val="hybridMultilevel"/>
    <w:tmpl w:val="571E6D00"/>
    <w:lvl w:ilvl="0" w:tplc="FB906C1E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0318D"/>
    <w:rsid w:val="00015344"/>
    <w:rsid w:val="0002326D"/>
    <w:rsid w:val="00030B5C"/>
    <w:rsid w:val="0003682B"/>
    <w:rsid w:val="00036E4B"/>
    <w:rsid w:val="00037E3C"/>
    <w:rsid w:val="00037EA2"/>
    <w:rsid w:val="00040095"/>
    <w:rsid w:val="00042B57"/>
    <w:rsid w:val="000722F3"/>
    <w:rsid w:val="00075EC8"/>
    <w:rsid w:val="00076602"/>
    <w:rsid w:val="000862ED"/>
    <w:rsid w:val="00086D0B"/>
    <w:rsid w:val="00090F7A"/>
    <w:rsid w:val="0009373F"/>
    <w:rsid w:val="000938A5"/>
    <w:rsid w:val="00093ADA"/>
    <w:rsid w:val="0009449D"/>
    <w:rsid w:val="000949DA"/>
    <w:rsid w:val="0009788B"/>
    <w:rsid w:val="000A21C0"/>
    <w:rsid w:val="000A24CA"/>
    <w:rsid w:val="000A689F"/>
    <w:rsid w:val="000B10F5"/>
    <w:rsid w:val="000B32AB"/>
    <w:rsid w:val="000B60DE"/>
    <w:rsid w:val="000B6977"/>
    <w:rsid w:val="000B7C31"/>
    <w:rsid w:val="000C052D"/>
    <w:rsid w:val="000C55FB"/>
    <w:rsid w:val="000D0EB7"/>
    <w:rsid w:val="000E21A0"/>
    <w:rsid w:val="000E5630"/>
    <w:rsid w:val="001005CB"/>
    <w:rsid w:val="00101B7D"/>
    <w:rsid w:val="001061EB"/>
    <w:rsid w:val="0011370A"/>
    <w:rsid w:val="00114981"/>
    <w:rsid w:val="001258D9"/>
    <w:rsid w:val="00132BE9"/>
    <w:rsid w:val="00136181"/>
    <w:rsid w:val="001369D7"/>
    <w:rsid w:val="00141AED"/>
    <w:rsid w:val="0014503C"/>
    <w:rsid w:val="00165FF4"/>
    <w:rsid w:val="001671D5"/>
    <w:rsid w:val="001741C0"/>
    <w:rsid w:val="00174B42"/>
    <w:rsid w:val="0018367F"/>
    <w:rsid w:val="0019067A"/>
    <w:rsid w:val="001A2AD1"/>
    <w:rsid w:val="001A3835"/>
    <w:rsid w:val="001B08BD"/>
    <w:rsid w:val="001C0EE6"/>
    <w:rsid w:val="001C345E"/>
    <w:rsid w:val="001C7126"/>
    <w:rsid w:val="001D45B5"/>
    <w:rsid w:val="001E1655"/>
    <w:rsid w:val="001E2FB2"/>
    <w:rsid w:val="001F09FD"/>
    <w:rsid w:val="001F7D69"/>
    <w:rsid w:val="0020749C"/>
    <w:rsid w:val="002074C0"/>
    <w:rsid w:val="00220631"/>
    <w:rsid w:val="002226F2"/>
    <w:rsid w:val="002338F1"/>
    <w:rsid w:val="0024315A"/>
    <w:rsid w:val="00261239"/>
    <w:rsid w:val="002703A1"/>
    <w:rsid w:val="00272EDD"/>
    <w:rsid w:val="00277CEF"/>
    <w:rsid w:val="00282F7B"/>
    <w:rsid w:val="00290702"/>
    <w:rsid w:val="00296EBF"/>
    <w:rsid w:val="002A39A5"/>
    <w:rsid w:val="002B1BAB"/>
    <w:rsid w:val="002B7F86"/>
    <w:rsid w:val="002C18FB"/>
    <w:rsid w:val="002C5CA0"/>
    <w:rsid w:val="002D1F70"/>
    <w:rsid w:val="002D4408"/>
    <w:rsid w:val="002D513D"/>
    <w:rsid w:val="002F688D"/>
    <w:rsid w:val="00314679"/>
    <w:rsid w:val="00316EC5"/>
    <w:rsid w:val="00320EA1"/>
    <w:rsid w:val="003211F0"/>
    <w:rsid w:val="00325FE1"/>
    <w:rsid w:val="00326003"/>
    <w:rsid w:val="00326A1C"/>
    <w:rsid w:val="00326EBA"/>
    <w:rsid w:val="00330150"/>
    <w:rsid w:val="00330169"/>
    <w:rsid w:val="00332034"/>
    <w:rsid w:val="00332484"/>
    <w:rsid w:val="00335D4E"/>
    <w:rsid w:val="003400EF"/>
    <w:rsid w:val="0034056C"/>
    <w:rsid w:val="00345739"/>
    <w:rsid w:val="00352B4C"/>
    <w:rsid w:val="00356E0A"/>
    <w:rsid w:val="00360BA7"/>
    <w:rsid w:val="0036155F"/>
    <w:rsid w:val="0036374F"/>
    <w:rsid w:val="00365EA1"/>
    <w:rsid w:val="00367B25"/>
    <w:rsid w:val="0037181E"/>
    <w:rsid w:val="0037400B"/>
    <w:rsid w:val="00375CF9"/>
    <w:rsid w:val="00376BF8"/>
    <w:rsid w:val="003771E3"/>
    <w:rsid w:val="00381632"/>
    <w:rsid w:val="00381FBD"/>
    <w:rsid w:val="00390F04"/>
    <w:rsid w:val="00396E77"/>
    <w:rsid w:val="003B1E63"/>
    <w:rsid w:val="003B232C"/>
    <w:rsid w:val="003C63DB"/>
    <w:rsid w:val="003D32B1"/>
    <w:rsid w:val="003F293C"/>
    <w:rsid w:val="003F3E43"/>
    <w:rsid w:val="0040483B"/>
    <w:rsid w:val="004103A8"/>
    <w:rsid w:val="0041266E"/>
    <w:rsid w:val="00427019"/>
    <w:rsid w:val="004301BB"/>
    <w:rsid w:val="00431E8D"/>
    <w:rsid w:val="00433B33"/>
    <w:rsid w:val="004372F8"/>
    <w:rsid w:val="00450D24"/>
    <w:rsid w:val="00455298"/>
    <w:rsid w:val="00460638"/>
    <w:rsid w:val="004628AC"/>
    <w:rsid w:val="004629BA"/>
    <w:rsid w:val="00471963"/>
    <w:rsid w:val="00472A73"/>
    <w:rsid w:val="004822EC"/>
    <w:rsid w:val="004867AC"/>
    <w:rsid w:val="0049676F"/>
    <w:rsid w:val="004A1981"/>
    <w:rsid w:val="004A1AA1"/>
    <w:rsid w:val="004A3485"/>
    <w:rsid w:val="004A3908"/>
    <w:rsid w:val="004A6C3C"/>
    <w:rsid w:val="004B32B7"/>
    <w:rsid w:val="004B4714"/>
    <w:rsid w:val="004C64A9"/>
    <w:rsid w:val="004E0AF7"/>
    <w:rsid w:val="004E1D62"/>
    <w:rsid w:val="004F7856"/>
    <w:rsid w:val="00500444"/>
    <w:rsid w:val="005028F8"/>
    <w:rsid w:val="0050360B"/>
    <w:rsid w:val="0051308A"/>
    <w:rsid w:val="005171F4"/>
    <w:rsid w:val="00520FCE"/>
    <w:rsid w:val="005238FA"/>
    <w:rsid w:val="00525377"/>
    <w:rsid w:val="00534764"/>
    <w:rsid w:val="00536C09"/>
    <w:rsid w:val="00540F46"/>
    <w:rsid w:val="00542CAD"/>
    <w:rsid w:val="005434A4"/>
    <w:rsid w:val="00554A27"/>
    <w:rsid w:val="00557ED9"/>
    <w:rsid w:val="00561E4D"/>
    <w:rsid w:val="00565A13"/>
    <w:rsid w:val="00567C74"/>
    <w:rsid w:val="00571A38"/>
    <w:rsid w:val="00573D41"/>
    <w:rsid w:val="005830A5"/>
    <w:rsid w:val="00587DE0"/>
    <w:rsid w:val="00590715"/>
    <w:rsid w:val="00595BAB"/>
    <w:rsid w:val="005C374C"/>
    <w:rsid w:val="005D067B"/>
    <w:rsid w:val="005D0F64"/>
    <w:rsid w:val="005D6EA3"/>
    <w:rsid w:val="00602E83"/>
    <w:rsid w:val="0061063B"/>
    <w:rsid w:val="00615660"/>
    <w:rsid w:val="0062401F"/>
    <w:rsid w:val="0062527B"/>
    <w:rsid w:val="00625894"/>
    <w:rsid w:val="00625FDF"/>
    <w:rsid w:val="0062634E"/>
    <w:rsid w:val="006419DE"/>
    <w:rsid w:val="0064647C"/>
    <w:rsid w:val="00646E7F"/>
    <w:rsid w:val="006505E9"/>
    <w:rsid w:val="00650941"/>
    <w:rsid w:val="006543BE"/>
    <w:rsid w:val="00654E00"/>
    <w:rsid w:val="006613A6"/>
    <w:rsid w:val="00665B7A"/>
    <w:rsid w:val="0066617F"/>
    <w:rsid w:val="00666DD5"/>
    <w:rsid w:val="00672425"/>
    <w:rsid w:val="00682D64"/>
    <w:rsid w:val="00685154"/>
    <w:rsid w:val="006903A0"/>
    <w:rsid w:val="00697189"/>
    <w:rsid w:val="006A084D"/>
    <w:rsid w:val="006A642E"/>
    <w:rsid w:val="006B27D2"/>
    <w:rsid w:val="006B5935"/>
    <w:rsid w:val="006B6ADC"/>
    <w:rsid w:val="006C1CB9"/>
    <w:rsid w:val="006D77E1"/>
    <w:rsid w:val="006E140A"/>
    <w:rsid w:val="006E447E"/>
    <w:rsid w:val="006F6B06"/>
    <w:rsid w:val="00700ACA"/>
    <w:rsid w:val="007101C1"/>
    <w:rsid w:val="00721C08"/>
    <w:rsid w:val="00722238"/>
    <w:rsid w:val="007347EA"/>
    <w:rsid w:val="007472C4"/>
    <w:rsid w:val="00766EB9"/>
    <w:rsid w:val="00773D37"/>
    <w:rsid w:val="007747B5"/>
    <w:rsid w:val="007A1A34"/>
    <w:rsid w:val="007A6830"/>
    <w:rsid w:val="007B00A9"/>
    <w:rsid w:val="007B6727"/>
    <w:rsid w:val="007C7AEA"/>
    <w:rsid w:val="007C7CA0"/>
    <w:rsid w:val="007D375E"/>
    <w:rsid w:val="007D41FB"/>
    <w:rsid w:val="007D6B6A"/>
    <w:rsid w:val="007E0E85"/>
    <w:rsid w:val="007F336C"/>
    <w:rsid w:val="007F5CA5"/>
    <w:rsid w:val="00802598"/>
    <w:rsid w:val="00803A0F"/>
    <w:rsid w:val="008151D9"/>
    <w:rsid w:val="00820485"/>
    <w:rsid w:val="008249B1"/>
    <w:rsid w:val="008262DC"/>
    <w:rsid w:val="00830783"/>
    <w:rsid w:val="00832439"/>
    <w:rsid w:val="0083511E"/>
    <w:rsid w:val="00836D05"/>
    <w:rsid w:val="00837A08"/>
    <w:rsid w:val="008424F7"/>
    <w:rsid w:val="00851221"/>
    <w:rsid w:val="00853C24"/>
    <w:rsid w:val="00861B67"/>
    <w:rsid w:val="00890DD8"/>
    <w:rsid w:val="008924B3"/>
    <w:rsid w:val="00894E91"/>
    <w:rsid w:val="00897B32"/>
    <w:rsid w:val="008A42BD"/>
    <w:rsid w:val="008B0D5C"/>
    <w:rsid w:val="008B2C5B"/>
    <w:rsid w:val="008C08AD"/>
    <w:rsid w:val="008C3CDD"/>
    <w:rsid w:val="008C67FD"/>
    <w:rsid w:val="008D0301"/>
    <w:rsid w:val="008D2040"/>
    <w:rsid w:val="008D3CC8"/>
    <w:rsid w:val="008D4290"/>
    <w:rsid w:val="008E77CC"/>
    <w:rsid w:val="008F39F0"/>
    <w:rsid w:val="008F52F9"/>
    <w:rsid w:val="00906BAA"/>
    <w:rsid w:val="00912035"/>
    <w:rsid w:val="00915D19"/>
    <w:rsid w:val="00915FE7"/>
    <w:rsid w:val="009168F4"/>
    <w:rsid w:val="00920E44"/>
    <w:rsid w:val="00927396"/>
    <w:rsid w:val="0093265D"/>
    <w:rsid w:val="00932ED8"/>
    <w:rsid w:val="009336B4"/>
    <w:rsid w:val="0094131E"/>
    <w:rsid w:val="00945E35"/>
    <w:rsid w:val="0094637D"/>
    <w:rsid w:val="00951BBD"/>
    <w:rsid w:val="0095693F"/>
    <w:rsid w:val="009628E4"/>
    <w:rsid w:val="00972326"/>
    <w:rsid w:val="00991F2A"/>
    <w:rsid w:val="00997D3C"/>
    <w:rsid w:val="009A07DD"/>
    <w:rsid w:val="009B212B"/>
    <w:rsid w:val="009C0AFD"/>
    <w:rsid w:val="009C1F3E"/>
    <w:rsid w:val="009C56E2"/>
    <w:rsid w:val="009C6C57"/>
    <w:rsid w:val="009D42ED"/>
    <w:rsid w:val="009E1465"/>
    <w:rsid w:val="009F15FC"/>
    <w:rsid w:val="009F3229"/>
    <w:rsid w:val="009F4D5B"/>
    <w:rsid w:val="009F511B"/>
    <w:rsid w:val="009F64BE"/>
    <w:rsid w:val="009F79D9"/>
    <w:rsid w:val="00A01B8D"/>
    <w:rsid w:val="00A02290"/>
    <w:rsid w:val="00A204A4"/>
    <w:rsid w:val="00A20CE5"/>
    <w:rsid w:val="00A21BCF"/>
    <w:rsid w:val="00A239F2"/>
    <w:rsid w:val="00A25297"/>
    <w:rsid w:val="00A26BC2"/>
    <w:rsid w:val="00A31491"/>
    <w:rsid w:val="00A356F0"/>
    <w:rsid w:val="00A36BBC"/>
    <w:rsid w:val="00A36D82"/>
    <w:rsid w:val="00A43C79"/>
    <w:rsid w:val="00A50369"/>
    <w:rsid w:val="00A52CA3"/>
    <w:rsid w:val="00A636E8"/>
    <w:rsid w:val="00A640C8"/>
    <w:rsid w:val="00A7567F"/>
    <w:rsid w:val="00A76800"/>
    <w:rsid w:val="00A810EE"/>
    <w:rsid w:val="00A85687"/>
    <w:rsid w:val="00A86BAE"/>
    <w:rsid w:val="00A9089A"/>
    <w:rsid w:val="00A9773D"/>
    <w:rsid w:val="00AA0287"/>
    <w:rsid w:val="00AB1237"/>
    <w:rsid w:val="00AB14CF"/>
    <w:rsid w:val="00AC1BEB"/>
    <w:rsid w:val="00AD05B0"/>
    <w:rsid w:val="00AD3E61"/>
    <w:rsid w:val="00AE7C02"/>
    <w:rsid w:val="00AF5A75"/>
    <w:rsid w:val="00B10E1A"/>
    <w:rsid w:val="00B201AE"/>
    <w:rsid w:val="00B30231"/>
    <w:rsid w:val="00B30888"/>
    <w:rsid w:val="00B31BB2"/>
    <w:rsid w:val="00B32A90"/>
    <w:rsid w:val="00B50C31"/>
    <w:rsid w:val="00B6364A"/>
    <w:rsid w:val="00B665B5"/>
    <w:rsid w:val="00B670BE"/>
    <w:rsid w:val="00B8130E"/>
    <w:rsid w:val="00B85BF0"/>
    <w:rsid w:val="00BA382A"/>
    <w:rsid w:val="00BA4830"/>
    <w:rsid w:val="00BA5006"/>
    <w:rsid w:val="00BA73CB"/>
    <w:rsid w:val="00BB2673"/>
    <w:rsid w:val="00BB2AF7"/>
    <w:rsid w:val="00BC3A39"/>
    <w:rsid w:val="00BD0811"/>
    <w:rsid w:val="00BE6426"/>
    <w:rsid w:val="00BF58CE"/>
    <w:rsid w:val="00C006A2"/>
    <w:rsid w:val="00C01ABF"/>
    <w:rsid w:val="00C05A91"/>
    <w:rsid w:val="00C06C54"/>
    <w:rsid w:val="00C1245F"/>
    <w:rsid w:val="00C168EA"/>
    <w:rsid w:val="00C20413"/>
    <w:rsid w:val="00C227FC"/>
    <w:rsid w:val="00C27282"/>
    <w:rsid w:val="00C308FA"/>
    <w:rsid w:val="00C321F7"/>
    <w:rsid w:val="00C35020"/>
    <w:rsid w:val="00C405C3"/>
    <w:rsid w:val="00C45D26"/>
    <w:rsid w:val="00C46C1C"/>
    <w:rsid w:val="00C56079"/>
    <w:rsid w:val="00C646C9"/>
    <w:rsid w:val="00C733F6"/>
    <w:rsid w:val="00C75410"/>
    <w:rsid w:val="00C771DC"/>
    <w:rsid w:val="00C86A2C"/>
    <w:rsid w:val="00CA47C4"/>
    <w:rsid w:val="00CA541C"/>
    <w:rsid w:val="00CA6968"/>
    <w:rsid w:val="00CB56AE"/>
    <w:rsid w:val="00CB5D0D"/>
    <w:rsid w:val="00CC1A22"/>
    <w:rsid w:val="00CC4E2F"/>
    <w:rsid w:val="00CD1A9A"/>
    <w:rsid w:val="00CD3165"/>
    <w:rsid w:val="00CD6965"/>
    <w:rsid w:val="00CD6EF1"/>
    <w:rsid w:val="00CE0C05"/>
    <w:rsid w:val="00CE4CE0"/>
    <w:rsid w:val="00D01EA4"/>
    <w:rsid w:val="00D01F31"/>
    <w:rsid w:val="00D04059"/>
    <w:rsid w:val="00D07772"/>
    <w:rsid w:val="00D12ACC"/>
    <w:rsid w:val="00D23488"/>
    <w:rsid w:val="00D24777"/>
    <w:rsid w:val="00D27A6D"/>
    <w:rsid w:val="00D27AE4"/>
    <w:rsid w:val="00D37A25"/>
    <w:rsid w:val="00D427BF"/>
    <w:rsid w:val="00D43400"/>
    <w:rsid w:val="00D45585"/>
    <w:rsid w:val="00D53729"/>
    <w:rsid w:val="00D54E40"/>
    <w:rsid w:val="00D72860"/>
    <w:rsid w:val="00D759CB"/>
    <w:rsid w:val="00D9045F"/>
    <w:rsid w:val="00D91B2F"/>
    <w:rsid w:val="00DA1AF7"/>
    <w:rsid w:val="00DA7B8D"/>
    <w:rsid w:val="00DB438C"/>
    <w:rsid w:val="00DC20FA"/>
    <w:rsid w:val="00DD49CA"/>
    <w:rsid w:val="00DE2725"/>
    <w:rsid w:val="00DE2D93"/>
    <w:rsid w:val="00DF348B"/>
    <w:rsid w:val="00DF6953"/>
    <w:rsid w:val="00DF74A4"/>
    <w:rsid w:val="00E074A1"/>
    <w:rsid w:val="00E17F56"/>
    <w:rsid w:val="00E3177F"/>
    <w:rsid w:val="00E35AE9"/>
    <w:rsid w:val="00E40952"/>
    <w:rsid w:val="00E45D7D"/>
    <w:rsid w:val="00E518DD"/>
    <w:rsid w:val="00E5493E"/>
    <w:rsid w:val="00E553E6"/>
    <w:rsid w:val="00E56778"/>
    <w:rsid w:val="00E635FF"/>
    <w:rsid w:val="00E67039"/>
    <w:rsid w:val="00E7758E"/>
    <w:rsid w:val="00E833D5"/>
    <w:rsid w:val="00E92026"/>
    <w:rsid w:val="00E94949"/>
    <w:rsid w:val="00EB262A"/>
    <w:rsid w:val="00EB3835"/>
    <w:rsid w:val="00EC25FF"/>
    <w:rsid w:val="00EC47CA"/>
    <w:rsid w:val="00ED2472"/>
    <w:rsid w:val="00ED2597"/>
    <w:rsid w:val="00ED7DDA"/>
    <w:rsid w:val="00EE3240"/>
    <w:rsid w:val="00EE34EE"/>
    <w:rsid w:val="00EE5B6E"/>
    <w:rsid w:val="00EE5F6A"/>
    <w:rsid w:val="00EE78AB"/>
    <w:rsid w:val="00EF13AE"/>
    <w:rsid w:val="00EF13B2"/>
    <w:rsid w:val="00EF23D1"/>
    <w:rsid w:val="00EF7C9E"/>
    <w:rsid w:val="00F05FC2"/>
    <w:rsid w:val="00F06228"/>
    <w:rsid w:val="00F1266C"/>
    <w:rsid w:val="00F134B4"/>
    <w:rsid w:val="00F14E6F"/>
    <w:rsid w:val="00F167D2"/>
    <w:rsid w:val="00F24896"/>
    <w:rsid w:val="00F3124A"/>
    <w:rsid w:val="00F3398A"/>
    <w:rsid w:val="00F37681"/>
    <w:rsid w:val="00F37A22"/>
    <w:rsid w:val="00F440A7"/>
    <w:rsid w:val="00F4464B"/>
    <w:rsid w:val="00F53A90"/>
    <w:rsid w:val="00F555D1"/>
    <w:rsid w:val="00F61C56"/>
    <w:rsid w:val="00F6270D"/>
    <w:rsid w:val="00F65B41"/>
    <w:rsid w:val="00F66F68"/>
    <w:rsid w:val="00F70FD3"/>
    <w:rsid w:val="00F73D0C"/>
    <w:rsid w:val="00F753BD"/>
    <w:rsid w:val="00FA7D2F"/>
    <w:rsid w:val="00FC4573"/>
    <w:rsid w:val="00FC6CDA"/>
    <w:rsid w:val="00FD1687"/>
    <w:rsid w:val="00FD608E"/>
    <w:rsid w:val="00FE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6F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34287-D987-46FA-A9D9-0A033E1C9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ory J</dc:creator>
  <cp:lastModifiedBy>HP User</cp:lastModifiedBy>
  <cp:revision>6</cp:revision>
  <cp:lastPrinted>2026-05-11T15:36:00Z</cp:lastPrinted>
  <dcterms:created xsi:type="dcterms:W3CDTF">2026-05-11T14:47:00Z</dcterms:created>
  <dcterms:modified xsi:type="dcterms:W3CDTF">2026-05-11T15:37:00Z</dcterms:modified>
</cp:coreProperties>
</file>